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566631" w14:textId="77777777" w:rsidR="00345681" w:rsidRPr="00C00D61" w:rsidRDefault="00345681" w:rsidP="00345681">
      <w:pPr>
        <w:spacing w:line="360" w:lineRule="auto"/>
        <w:jc w:val="both"/>
        <w:rPr>
          <w:color w:val="FF0000"/>
          <w:sz w:val="24"/>
          <w:szCs w:val="24"/>
        </w:rPr>
      </w:pPr>
    </w:p>
    <w:p w14:paraId="069B3E85" w14:textId="77777777" w:rsidR="00345681" w:rsidRPr="00C00D61" w:rsidRDefault="00345681" w:rsidP="00345681">
      <w:pPr>
        <w:pStyle w:val="NormalWeb"/>
        <w:spacing w:before="0" w:beforeAutospacing="0" w:after="200" w:afterAutospacing="0" w:line="360" w:lineRule="auto"/>
        <w:jc w:val="center"/>
        <w:rPr>
          <w:b/>
          <w:color w:val="FF0000"/>
          <w:sz w:val="32"/>
          <w:szCs w:val="32"/>
        </w:rPr>
      </w:pPr>
      <w:r w:rsidRPr="00C00D61">
        <w:rPr>
          <w:b/>
          <w:color w:val="FF0000"/>
          <w:sz w:val="32"/>
          <w:szCs w:val="32"/>
        </w:rPr>
        <w:t>(College Letterhead)</w:t>
      </w:r>
    </w:p>
    <w:p w14:paraId="0CBA2A31" w14:textId="77777777" w:rsidR="00345681" w:rsidRPr="00C00D61" w:rsidRDefault="00345681" w:rsidP="00345681">
      <w:pPr>
        <w:pStyle w:val="NormalWeb"/>
        <w:spacing w:before="0" w:beforeAutospacing="0" w:after="200" w:afterAutospacing="0" w:line="360" w:lineRule="auto"/>
        <w:jc w:val="center"/>
        <w:rPr>
          <w:b/>
          <w:color w:val="FF0000"/>
          <w:sz w:val="32"/>
          <w:szCs w:val="32"/>
        </w:rPr>
      </w:pPr>
      <w:bookmarkStart w:id="0" w:name="AnnexureII"/>
      <w:r w:rsidRPr="00C00D61">
        <w:rPr>
          <w:b/>
          <w:color w:val="FF0000"/>
          <w:sz w:val="32"/>
          <w:szCs w:val="32"/>
        </w:rPr>
        <w:t>Letter of Recommendation (Student)</w:t>
      </w:r>
    </w:p>
    <w:bookmarkEnd w:id="0"/>
    <w:p w14:paraId="1DA1C94B" w14:textId="77777777" w:rsidR="0061110D" w:rsidRPr="00693A60" w:rsidRDefault="0061110D" w:rsidP="0061110D">
      <w:pPr>
        <w:pStyle w:val="NormalWeb"/>
        <w:spacing w:before="0" w:beforeAutospacing="0" w:after="200" w:afterAutospacing="0" w:line="360" w:lineRule="auto"/>
        <w:jc w:val="both"/>
        <w:rPr>
          <w:color w:val="00000A"/>
        </w:rPr>
      </w:pPr>
      <w:r w:rsidRPr="00693A60">
        <w:rPr>
          <w:color w:val="00000A"/>
        </w:rPr>
        <w:t>To</w:t>
      </w:r>
    </w:p>
    <w:p w14:paraId="62B40395" w14:textId="77777777" w:rsidR="0061110D" w:rsidRPr="00693A60" w:rsidRDefault="0061110D" w:rsidP="0061110D">
      <w:pPr>
        <w:pStyle w:val="NormalWeb"/>
        <w:spacing w:before="0" w:beforeAutospacing="0" w:after="200" w:afterAutospacing="0" w:line="360" w:lineRule="auto"/>
        <w:jc w:val="both"/>
        <w:rPr>
          <w:color w:val="00000A"/>
        </w:rPr>
      </w:pPr>
      <w:r w:rsidRPr="00693A60">
        <w:rPr>
          <w:color w:val="00000A"/>
        </w:rPr>
        <w:t xml:space="preserve">The Organizing Chair, </w:t>
      </w:r>
    </w:p>
    <w:p w14:paraId="2EFA53F4" w14:textId="77777777" w:rsidR="0061110D" w:rsidRPr="00693A60" w:rsidRDefault="0061110D" w:rsidP="0061110D">
      <w:pPr>
        <w:pStyle w:val="NormalWeb"/>
        <w:spacing w:before="0" w:beforeAutospacing="0" w:after="200" w:afterAutospacing="0" w:line="360" w:lineRule="auto"/>
        <w:jc w:val="both"/>
        <w:rPr>
          <w:color w:val="000000" w:themeColor="text1"/>
        </w:rPr>
      </w:pPr>
      <w:r w:rsidRPr="00693A60">
        <w:rPr>
          <w:color w:val="000000" w:themeColor="text1"/>
        </w:rPr>
        <w:t>3</w:t>
      </w:r>
      <w:r w:rsidRPr="00693A60">
        <w:rPr>
          <w:color w:val="000000" w:themeColor="text1"/>
          <w:vertAlign w:val="superscript"/>
        </w:rPr>
        <w:t>rd</w:t>
      </w:r>
      <w:r w:rsidRPr="00693A60">
        <w:rPr>
          <w:color w:val="000000" w:themeColor="text1"/>
        </w:rPr>
        <w:t xml:space="preserve"> ISEA International Conference on Security and Privacy (ISEA-ISAP 2020)</w:t>
      </w:r>
    </w:p>
    <w:p w14:paraId="547395E6" w14:textId="77777777" w:rsidR="0061110D" w:rsidRPr="00693A60" w:rsidRDefault="0061110D" w:rsidP="0061110D">
      <w:pPr>
        <w:pStyle w:val="NormalWeb"/>
        <w:spacing w:before="0" w:beforeAutospacing="0" w:after="200" w:afterAutospacing="0" w:line="360" w:lineRule="auto"/>
        <w:jc w:val="both"/>
        <w:rPr>
          <w:color w:val="00000A"/>
        </w:rPr>
      </w:pPr>
      <w:r w:rsidRPr="00693A60">
        <w:t>IIT Guwahati.</w:t>
      </w:r>
    </w:p>
    <w:p w14:paraId="3EC1A10E" w14:textId="77777777" w:rsidR="00345681" w:rsidRPr="00C00D61" w:rsidRDefault="00345681" w:rsidP="00345681">
      <w:pPr>
        <w:pStyle w:val="NormalWeb"/>
        <w:spacing w:before="0" w:beforeAutospacing="0" w:after="200" w:afterAutospacing="0" w:line="360" w:lineRule="auto"/>
        <w:jc w:val="both"/>
      </w:pPr>
      <w:r w:rsidRPr="00C00D61">
        <w:rPr>
          <w:color w:val="00000A"/>
        </w:rPr>
        <w:t> </w:t>
      </w:r>
    </w:p>
    <w:p w14:paraId="254C643D" w14:textId="1DBB9ED4" w:rsidR="00345681" w:rsidRPr="00C00D61" w:rsidRDefault="00345681" w:rsidP="00345681">
      <w:pPr>
        <w:pStyle w:val="NormalWeb"/>
        <w:spacing w:before="0" w:beforeAutospacing="0" w:after="200" w:afterAutospacing="0" w:line="360" w:lineRule="auto"/>
        <w:jc w:val="both"/>
      </w:pPr>
      <w:r w:rsidRPr="00C00D61">
        <w:rPr>
          <w:color w:val="00000A"/>
        </w:rPr>
        <w:t xml:space="preserve">Mr./Ms./Mrs. </w:t>
      </w:r>
      <w:r w:rsidRPr="00C00D61">
        <w:rPr>
          <w:color w:val="00000A"/>
          <w:u w:val="single"/>
        </w:rPr>
        <w:t>&lt;YOUR_FULL_NAME&gt;</w:t>
      </w:r>
      <w:r w:rsidRPr="00C00D61">
        <w:rPr>
          <w:color w:val="00000A"/>
        </w:rPr>
        <w:t xml:space="preserve"> is a </w:t>
      </w:r>
      <w:r w:rsidRPr="00C00D61">
        <w:rPr>
          <w:color w:val="00000A"/>
          <w:u w:val="single"/>
        </w:rPr>
        <w:t>&lt;B.Tech./</w:t>
      </w:r>
      <w:proofErr w:type="spellStart"/>
      <w:r w:rsidRPr="00C00D61">
        <w:rPr>
          <w:color w:val="00000A"/>
          <w:u w:val="single"/>
        </w:rPr>
        <w:t>M.Tech</w:t>
      </w:r>
      <w:proofErr w:type="spellEnd"/>
      <w:r w:rsidRPr="00C00D61">
        <w:rPr>
          <w:color w:val="00000A"/>
          <w:u w:val="single"/>
        </w:rPr>
        <w:t>./M.S./</w:t>
      </w:r>
      <w:proofErr w:type="spellStart"/>
      <w:r w:rsidRPr="00C00D61">
        <w:rPr>
          <w:color w:val="00000A"/>
          <w:u w:val="single"/>
        </w:rPr>
        <w:t>Ph.D</w:t>
      </w:r>
      <w:proofErr w:type="spellEnd"/>
      <w:r w:rsidR="0061110D">
        <w:rPr>
          <w:color w:val="00000A"/>
          <w:u w:val="single"/>
        </w:rPr>
        <w:t>/PDF</w:t>
      </w:r>
      <w:r w:rsidRPr="00C00D61">
        <w:rPr>
          <w:color w:val="00000A"/>
          <w:u w:val="single"/>
        </w:rPr>
        <w:t>.&gt;</w:t>
      </w:r>
      <w:r w:rsidRPr="00C00D61">
        <w:rPr>
          <w:color w:val="00000A"/>
        </w:rPr>
        <w:t xml:space="preserve"> student in the </w:t>
      </w:r>
      <w:r w:rsidRPr="00C00D61">
        <w:rPr>
          <w:color w:val="00000A"/>
          <w:u w:val="single"/>
        </w:rPr>
        <w:t>&lt;NAME_OF_DEPARTMENT&gt;</w:t>
      </w:r>
      <w:r w:rsidRPr="00C00D61">
        <w:rPr>
          <w:color w:val="00000A"/>
        </w:rPr>
        <w:t xml:space="preserve"> at &lt;</w:t>
      </w:r>
      <w:r w:rsidRPr="00C00D61">
        <w:rPr>
          <w:color w:val="00000A"/>
          <w:u w:val="single"/>
        </w:rPr>
        <w:t>NAME_OF_INSTITUTION, TOWN/CITY, STATE &gt;</w:t>
      </w:r>
      <w:r w:rsidRPr="00C00D61">
        <w:rPr>
          <w:color w:val="00000A"/>
        </w:rPr>
        <w:t xml:space="preserve"> and his</w:t>
      </w:r>
      <w:r>
        <w:rPr>
          <w:color w:val="00000A"/>
        </w:rPr>
        <w:t>/her</w:t>
      </w:r>
      <w:r w:rsidRPr="00C00D61">
        <w:rPr>
          <w:color w:val="00000A"/>
        </w:rPr>
        <w:t xml:space="preserve"> proposed project/research is in the field of </w:t>
      </w:r>
      <w:r w:rsidRPr="00C00D61">
        <w:rPr>
          <w:color w:val="00000A"/>
          <w:u w:val="single"/>
        </w:rPr>
        <w:t>&lt;RESEARCH_AREA&gt;</w:t>
      </w:r>
      <w:r w:rsidRPr="00C00D61">
        <w:rPr>
          <w:color w:val="00000A"/>
        </w:rPr>
        <w:t xml:space="preserve">. </w:t>
      </w:r>
      <w:proofErr w:type="spellStart"/>
      <w:r w:rsidRPr="00C00D61">
        <w:rPr>
          <w:color w:val="00000A"/>
        </w:rPr>
        <w:t>He</w:t>
      </w:r>
      <w:r>
        <w:rPr>
          <w:color w:val="00000A"/>
        </w:rPr>
        <w:t>/She</w:t>
      </w:r>
      <w:proofErr w:type="spellEnd"/>
      <w:r w:rsidRPr="00C00D61">
        <w:rPr>
          <w:color w:val="00000A"/>
        </w:rPr>
        <w:t xml:space="preserve"> is</w:t>
      </w:r>
      <w:r>
        <w:rPr>
          <w:color w:val="00000A"/>
        </w:rPr>
        <w:t xml:space="preserve"> working under Prof/Dr/</w:t>
      </w:r>
      <w:proofErr w:type="spellStart"/>
      <w:r>
        <w:rPr>
          <w:color w:val="00000A"/>
        </w:rPr>
        <w:t>Mr</w:t>
      </w:r>
      <w:proofErr w:type="spellEnd"/>
      <w:r>
        <w:rPr>
          <w:color w:val="00000A"/>
        </w:rPr>
        <w:t>/</w:t>
      </w:r>
      <w:proofErr w:type="spellStart"/>
      <w:r w:rsidRPr="00C00D61">
        <w:rPr>
          <w:color w:val="00000A"/>
        </w:rPr>
        <w:t>Ms</w:t>
      </w:r>
      <w:proofErr w:type="spellEnd"/>
      <w:r>
        <w:rPr>
          <w:color w:val="00000A"/>
        </w:rPr>
        <w:t>/Mrs.</w:t>
      </w:r>
      <w:r w:rsidRPr="00C00D61">
        <w:rPr>
          <w:color w:val="00000A"/>
        </w:rPr>
        <w:t xml:space="preserve"> &lt; YOUR SUPERVISORS NAME&gt;</w:t>
      </w:r>
      <w:r>
        <w:rPr>
          <w:color w:val="00000A"/>
        </w:rPr>
        <w:t xml:space="preserve"> and is</w:t>
      </w:r>
      <w:r w:rsidRPr="00C00D61">
        <w:rPr>
          <w:color w:val="00000A"/>
        </w:rPr>
        <w:t xml:space="preserve"> keenly interested in participating in the </w:t>
      </w:r>
      <w:r w:rsidR="0061110D" w:rsidRPr="00BE3BE2">
        <w:rPr>
          <w:color w:val="000000" w:themeColor="text1"/>
        </w:rPr>
        <w:t>3</w:t>
      </w:r>
      <w:r w:rsidR="0061110D" w:rsidRPr="00BE3BE2">
        <w:rPr>
          <w:color w:val="000000" w:themeColor="text1"/>
          <w:vertAlign w:val="superscript"/>
        </w:rPr>
        <w:t>rd</w:t>
      </w:r>
      <w:r w:rsidR="0061110D" w:rsidRPr="00BE3BE2">
        <w:rPr>
          <w:color w:val="000000" w:themeColor="text1"/>
        </w:rPr>
        <w:t xml:space="preserve"> ISEA International </w:t>
      </w:r>
      <w:r w:rsidR="0061110D">
        <w:rPr>
          <w:color w:val="000000" w:themeColor="text1"/>
        </w:rPr>
        <w:t>c</w:t>
      </w:r>
      <w:r w:rsidR="0061110D" w:rsidRPr="00BE3BE2">
        <w:rPr>
          <w:color w:val="000000" w:themeColor="text1"/>
        </w:rPr>
        <w:t>onference on Security and Privacy (ISEA-ISAP 2020)</w:t>
      </w:r>
      <w:r w:rsidRPr="00C00D61">
        <w:rPr>
          <w:color w:val="000000" w:themeColor="text1"/>
        </w:rPr>
        <w:t xml:space="preserve"> </w:t>
      </w:r>
      <w:r w:rsidRPr="00C00D61">
        <w:rPr>
          <w:color w:val="00000A"/>
        </w:rPr>
        <w:t>as it will provide an opportunity to meet experts and discuss the latest developments and research in the field of interest.</w:t>
      </w:r>
    </w:p>
    <w:p w14:paraId="7EAE3CF1" w14:textId="1966EEBB" w:rsidR="00345681" w:rsidRPr="00C00D61" w:rsidRDefault="00345681" w:rsidP="00345681">
      <w:pPr>
        <w:pStyle w:val="NormalWeb"/>
        <w:spacing w:before="0" w:beforeAutospacing="0" w:after="200" w:afterAutospacing="0" w:line="360" w:lineRule="auto"/>
        <w:jc w:val="both"/>
      </w:pPr>
      <w:r w:rsidRPr="00C00D61">
        <w:rPr>
          <w:color w:val="00000A"/>
        </w:rPr>
        <w:t xml:space="preserve">Hence, I strongly recommend granting him a fellowship to participate in the </w:t>
      </w:r>
      <w:r w:rsidR="0061110D" w:rsidRPr="00BE3BE2">
        <w:rPr>
          <w:color w:val="000000" w:themeColor="text1"/>
        </w:rPr>
        <w:t>3</w:t>
      </w:r>
      <w:r w:rsidR="0061110D" w:rsidRPr="00BE3BE2">
        <w:rPr>
          <w:color w:val="000000" w:themeColor="text1"/>
          <w:vertAlign w:val="superscript"/>
        </w:rPr>
        <w:t>rd</w:t>
      </w:r>
      <w:r w:rsidR="0061110D" w:rsidRPr="00BE3BE2">
        <w:rPr>
          <w:color w:val="000000" w:themeColor="text1"/>
        </w:rPr>
        <w:t xml:space="preserve"> ISEA International </w:t>
      </w:r>
      <w:r w:rsidR="0061110D">
        <w:rPr>
          <w:color w:val="000000" w:themeColor="text1"/>
        </w:rPr>
        <w:t>c</w:t>
      </w:r>
      <w:r w:rsidR="0061110D" w:rsidRPr="00BE3BE2">
        <w:rPr>
          <w:color w:val="000000" w:themeColor="text1"/>
        </w:rPr>
        <w:t>onference on Security and Privacy (ISEA-ISAP 2020)</w:t>
      </w:r>
      <w:r w:rsidRPr="00C00D61">
        <w:rPr>
          <w:color w:val="00000A"/>
        </w:rPr>
        <w:t>.</w:t>
      </w:r>
      <w:r w:rsidR="0061110D">
        <w:rPr>
          <w:color w:val="00000A"/>
        </w:rPr>
        <w:t xml:space="preserve"> </w:t>
      </w:r>
      <w:r w:rsidR="0061110D">
        <w:rPr>
          <w:color w:val="000000" w:themeColor="text1"/>
        </w:rPr>
        <w:t>If selected he/she will be granted leave to attend the full conference from 27.02.2020 to 01.03.2020.</w:t>
      </w:r>
      <w:bookmarkStart w:id="1" w:name="_GoBack"/>
      <w:bookmarkEnd w:id="1"/>
    </w:p>
    <w:p w14:paraId="7D64E002" w14:textId="77777777" w:rsidR="00345681" w:rsidRPr="00C00D61" w:rsidRDefault="00345681" w:rsidP="00345681">
      <w:pPr>
        <w:pStyle w:val="NormalWeb"/>
        <w:spacing w:before="0" w:beforeAutospacing="0" w:after="200" w:afterAutospacing="0" w:line="360" w:lineRule="auto"/>
        <w:jc w:val="both"/>
      </w:pPr>
      <w:r w:rsidRPr="00C00D61">
        <w:rPr>
          <w:color w:val="00000A"/>
        </w:rPr>
        <w:t> </w:t>
      </w:r>
    </w:p>
    <w:p w14:paraId="21F2B3AD" w14:textId="77777777" w:rsidR="00345681" w:rsidRPr="00C00D61" w:rsidRDefault="00345681" w:rsidP="00345681">
      <w:pPr>
        <w:pStyle w:val="NormalWeb"/>
        <w:spacing w:before="0" w:beforeAutospacing="0" w:after="200" w:afterAutospacing="0" w:line="360" w:lineRule="auto"/>
        <w:jc w:val="both"/>
      </w:pPr>
      <w:r w:rsidRPr="00C00D61">
        <w:rPr>
          <w:color w:val="00000A"/>
        </w:rPr>
        <w:t> </w:t>
      </w:r>
    </w:p>
    <w:p w14:paraId="76E3AC91" w14:textId="77777777" w:rsidR="00345681" w:rsidRPr="00C00D61" w:rsidRDefault="00345681" w:rsidP="00345681">
      <w:pPr>
        <w:pStyle w:val="NormalWeb"/>
        <w:spacing w:before="0" w:beforeAutospacing="0" w:after="200" w:afterAutospacing="0" w:line="360" w:lineRule="auto"/>
        <w:jc w:val="both"/>
      </w:pPr>
      <w:r w:rsidRPr="00C00D61">
        <w:rPr>
          <w:color w:val="00000A"/>
        </w:rPr>
        <w:t> </w:t>
      </w:r>
    </w:p>
    <w:p w14:paraId="176023C6" w14:textId="77777777" w:rsidR="00345681" w:rsidRPr="00C00D61" w:rsidRDefault="00345681" w:rsidP="00345681">
      <w:pPr>
        <w:pStyle w:val="NormalWeb"/>
        <w:spacing w:before="0" w:beforeAutospacing="0" w:after="200" w:afterAutospacing="0" w:line="360" w:lineRule="auto"/>
        <w:jc w:val="both"/>
      </w:pPr>
      <w:r w:rsidRPr="00C00D61">
        <w:rPr>
          <w:color w:val="00000A"/>
        </w:rPr>
        <w:t>Signature and Seal:</w:t>
      </w:r>
    </w:p>
    <w:p w14:paraId="5E492863" w14:textId="77777777" w:rsidR="00345681" w:rsidRPr="00C00D61" w:rsidRDefault="00345681" w:rsidP="00345681">
      <w:pPr>
        <w:pStyle w:val="NormalWeb"/>
        <w:spacing w:before="0" w:beforeAutospacing="0" w:after="200" w:afterAutospacing="0" w:line="360" w:lineRule="auto"/>
        <w:jc w:val="both"/>
      </w:pPr>
      <w:r w:rsidRPr="00C00D61">
        <w:rPr>
          <w:color w:val="00000A"/>
        </w:rPr>
        <w:t>&lt;NAME_OF RESEARCH SUPERVISOR/PROJECT GUIDE/HOD&gt;</w:t>
      </w:r>
    </w:p>
    <w:p w14:paraId="379F466A" w14:textId="77777777" w:rsidR="00345681" w:rsidRDefault="00345681" w:rsidP="00345681">
      <w:pPr>
        <w:pStyle w:val="NormalWeb"/>
        <w:spacing w:before="0" w:beforeAutospacing="0" w:after="200" w:afterAutospacing="0" w:line="360" w:lineRule="auto"/>
        <w:jc w:val="both"/>
        <w:rPr>
          <w:color w:val="00000A"/>
        </w:rPr>
      </w:pPr>
      <w:r w:rsidRPr="00C00D61">
        <w:rPr>
          <w:color w:val="00000A"/>
        </w:rPr>
        <w:t>&lt;DESIGNATION_OF RESEARCH SUPERVISOR/PROJECT GUIDE/HOD&gt;</w:t>
      </w:r>
    </w:p>
    <w:p w14:paraId="745D3249" w14:textId="77777777" w:rsidR="00345681" w:rsidRPr="00C00D61" w:rsidRDefault="00345681" w:rsidP="00345681">
      <w:pPr>
        <w:pStyle w:val="NormalWeb"/>
        <w:spacing w:before="0" w:beforeAutospacing="0" w:after="200" w:afterAutospacing="0" w:line="360" w:lineRule="auto"/>
        <w:jc w:val="both"/>
      </w:pPr>
      <w:r w:rsidRPr="00C00D61">
        <w:rPr>
          <w:color w:val="00000A"/>
        </w:rPr>
        <w:t>Date:</w:t>
      </w:r>
    </w:p>
    <w:p w14:paraId="365F1C4C" w14:textId="77777777" w:rsidR="00746642" w:rsidRPr="00345681" w:rsidRDefault="00746642" w:rsidP="00345681"/>
    <w:sectPr w:rsidR="00746642" w:rsidRPr="00345681" w:rsidSect="00746642">
      <w:pgSz w:w="12240" w:h="15840"/>
      <w:pgMar w:top="540" w:right="990" w:bottom="5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432428" w14:textId="77777777" w:rsidR="006239A6" w:rsidRDefault="006239A6" w:rsidP="00746642">
      <w:pPr>
        <w:spacing w:after="0" w:line="240" w:lineRule="auto"/>
      </w:pPr>
      <w:r>
        <w:separator/>
      </w:r>
    </w:p>
  </w:endnote>
  <w:endnote w:type="continuationSeparator" w:id="0">
    <w:p w14:paraId="1D190631" w14:textId="77777777" w:rsidR="006239A6" w:rsidRDefault="006239A6" w:rsidP="007466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CA7369" w14:textId="77777777" w:rsidR="006239A6" w:rsidRDefault="006239A6" w:rsidP="00746642">
      <w:pPr>
        <w:spacing w:after="0" w:line="240" w:lineRule="auto"/>
      </w:pPr>
      <w:r>
        <w:separator/>
      </w:r>
    </w:p>
  </w:footnote>
  <w:footnote w:type="continuationSeparator" w:id="0">
    <w:p w14:paraId="091B0665" w14:textId="77777777" w:rsidR="006239A6" w:rsidRDefault="006239A6" w:rsidP="007466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25728"/>
    <w:multiLevelType w:val="multilevel"/>
    <w:tmpl w:val="C802959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906497"/>
    <w:multiLevelType w:val="multilevel"/>
    <w:tmpl w:val="66B6CA3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3B7789"/>
    <w:multiLevelType w:val="multilevel"/>
    <w:tmpl w:val="420A00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73F51DF"/>
    <w:multiLevelType w:val="multilevel"/>
    <w:tmpl w:val="1910B8E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37830E5"/>
    <w:multiLevelType w:val="hybridMultilevel"/>
    <w:tmpl w:val="C7EC3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B01A05"/>
    <w:multiLevelType w:val="multilevel"/>
    <w:tmpl w:val="A97A3A0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9D947F6"/>
    <w:multiLevelType w:val="multilevel"/>
    <w:tmpl w:val="DB362B7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0A16EB1"/>
    <w:multiLevelType w:val="hybridMultilevel"/>
    <w:tmpl w:val="42D65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F46A96"/>
    <w:multiLevelType w:val="multilevel"/>
    <w:tmpl w:val="A0F2EE9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A39570A"/>
    <w:multiLevelType w:val="hybridMultilevel"/>
    <w:tmpl w:val="E23E2036"/>
    <w:lvl w:ilvl="0" w:tplc="04090009">
      <w:start w:val="1"/>
      <w:numFmt w:val="bullet"/>
      <w:lvlText w:val="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0" w15:restartNumberingAfterBreak="0">
    <w:nsid w:val="6D534E4D"/>
    <w:multiLevelType w:val="multilevel"/>
    <w:tmpl w:val="60644F6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10F2F2C"/>
    <w:multiLevelType w:val="hybridMultilevel"/>
    <w:tmpl w:val="7736D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5"/>
  </w:num>
  <w:num w:numId="4">
    <w:abstractNumId w:val="6"/>
  </w:num>
  <w:num w:numId="5">
    <w:abstractNumId w:val="10"/>
  </w:num>
  <w:num w:numId="6">
    <w:abstractNumId w:val="0"/>
  </w:num>
  <w:num w:numId="7">
    <w:abstractNumId w:val="3"/>
  </w:num>
  <w:num w:numId="8">
    <w:abstractNumId w:val="1"/>
  </w:num>
  <w:num w:numId="9">
    <w:abstractNumId w:val="11"/>
  </w:num>
  <w:num w:numId="10">
    <w:abstractNumId w:val="9"/>
  </w:num>
  <w:num w:numId="11">
    <w:abstractNumId w:val="4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tTQ3NDczMDK0NLNQ0lEKTi0uzszPAykwqQUA0d45niwAAAA="/>
  </w:docVars>
  <w:rsids>
    <w:rsidRoot w:val="002F7547"/>
    <w:rsid w:val="0009123C"/>
    <w:rsid w:val="0010507E"/>
    <w:rsid w:val="00145F27"/>
    <w:rsid w:val="00180C3A"/>
    <w:rsid w:val="001B631E"/>
    <w:rsid w:val="002F7547"/>
    <w:rsid w:val="00345681"/>
    <w:rsid w:val="00494450"/>
    <w:rsid w:val="0061110D"/>
    <w:rsid w:val="006239A6"/>
    <w:rsid w:val="00746642"/>
    <w:rsid w:val="007634C4"/>
    <w:rsid w:val="008C77FE"/>
    <w:rsid w:val="00991C2A"/>
    <w:rsid w:val="00BB047B"/>
    <w:rsid w:val="00E22A3F"/>
    <w:rsid w:val="00E529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2925A"/>
  <w15:docId w15:val="{BDCA0595-D093-472E-9EEF-7F6946E90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1C2A"/>
  </w:style>
  <w:style w:type="paragraph" w:styleId="Heading2">
    <w:name w:val="heading 2"/>
    <w:basedOn w:val="Normal"/>
    <w:link w:val="Heading2Char"/>
    <w:uiPriority w:val="9"/>
    <w:qFormat/>
    <w:rsid w:val="002F7547"/>
    <w:pPr>
      <w:spacing w:before="100" w:beforeAutospacing="1" w:after="100" w:afterAutospacing="1" w:line="240" w:lineRule="auto"/>
      <w:outlineLvl w:val="1"/>
    </w:pPr>
    <w:rPr>
      <w:rFonts w:eastAsia="Times New Roman"/>
      <w:b/>
      <w:bCs/>
      <w:sz w:val="36"/>
      <w:szCs w:val="36"/>
    </w:rPr>
  </w:style>
  <w:style w:type="paragraph" w:styleId="Heading4">
    <w:name w:val="heading 4"/>
    <w:basedOn w:val="Normal"/>
    <w:link w:val="Heading4Char"/>
    <w:uiPriority w:val="9"/>
    <w:qFormat/>
    <w:rsid w:val="002F7547"/>
    <w:pPr>
      <w:spacing w:before="100" w:beforeAutospacing="1" w:after="100" w:afterAutospacing="1" w:line="240" w:lineRule="auto"/>
      <w:outlineLvl w:val="3"/>
    </w:pPr>
    <w:rPr>
      <w:rFonts w:eastAsia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F7547"/>
    <w:rPr>
      <w:rFonts w:eastAsia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2F7547"/>
    <w:rPr>
      <w:rFonts w:eastAsia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2F7547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F7547"/>
    <w:rPr>
      <w:b/>
      <w:bCs/>
    </w:rPr>
  </w:style>
  <w:style w:type="character" w:styleId="Emphasis">
    <w:name w:val="Emphasis"/>
    <w:basedOn w:val="DefaultParagraphFont"/>
    <w:uiPriority w:val="20"/>
    <w:qFormat/>
    <w:rsid w:val="002F7547"/>
    <w:rPr>
      <w:i/>
      <w:iCs/>
    </w:rPr>
  </w:style>
  <w:style w:type="character" w:styleId="Hyperlink">
    <w:name w:val="Hyperlink"/>
    <w:basedOn w:val="DefaultParagraphFont"/>
    <w:uiPriority w:val="99"/>
    <w:unhideWhenUsed/>
    <w:rsid w:val="002F754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466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6642"/>
  </w:style>
  <w:style w:type="paragraph" w:styleId="Footer">
    <w:name w:val="footer"/>
    <w:basedOn w:val="Normal"/>
    <w:link w:val="FooterChar"/>
    <w:uiPriority w:val="99"/>
    <w:unhideWhenUsed/>
    <w:rsid w:val="007466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6642"/>
  </w:style>
  <w:style w:type="paragraph" w:styleId="ListParagraph">
    <w:name w:val="List Paragraph"/>
    <w:basedOn w:val="Normal"/>
    <w:uiPriority w:val="34"/>
    <w:qFormat/>
    <w:rsid w:val="0074664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4664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2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32750">
          <w:marLeft w:val="0"/>
          <w:marRight w:val="0"/>
          <w:marTop w:val="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8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98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8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EB5D4D-AEF4-48A0-B0EE-D29E4F3C81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4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riyo</dc:creator>
  <cp:keywords/>
  <dc:description/>
  <cp:lastModifiedBy>Mars-Lab</cp:lastModifiedBy>
  <cp:revision>4</cp:revision>
  <dcterms:created xsi:type="dcterms:W3CDTF">2019-09-07T14:21:00Z</dcterms:created>
  <dcterms:modified xsi:type="dcterms:W3CDTF">2020-01-19T07:18:00Z</dcterms:modified>
</cp:coreProperties>
</file>